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30BA9E" w14:textId="77777777" w:rsidR="00A3412E" w:rsidRDefault="00A3412E">
      <w:r>
        <w:rPr>
          <w:noProof/>
        </w:rPr>
        <w:drawing>
          <wp:inline distT="0" distB="0" distL="0" distR="0" wp14:anchorId="12E34830" wp14:editId="34550E57">
            <wp:extent cx="2288858" cy="771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utgers-business-school-official-logo for WSJ-THE survey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695" cy="77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42873" w14:textId="57790162" w:rsidR="00EA6A47" w:rsidRPr="004735FB" w:rsidRDefault="00A3412E" w:rsidP="00EA6A47">
      <w:pPr>
        <w:jc w:val="center"/>
        <w:rPr>
          <w:b/>
          <w:i/>
          <w:iCs/>
          <w:u w:val="single"/>
        </w:rPr>
      </w:pPr>
      <w:r w:rsidRPr="004735FB">
        <w:rPr>
          <w:b/>
          <w:i/>
          <w:iCs/>
          <w:u w:val="single"/>
        </w:rPr>
        <w:t>APPLICATION FOR TRANSFER OF ACADEMIC CREDIT</w:t>
      </w:r>
      <w:r w:rsidR="004735FB" w:rsidRPr="004735FB">
        <w:rPr>
          <w:b/>
          <w:i/>
          <w:iCs/>
          <w:u w:val="single"/>
        </w:rPr>
        <w:t>: MBA in Professional Accounting Program</w:t>
      </w:r>
    </w:p>
    <w:p w14:paraId="714090BA" w14:textId="2A2A50AF" w:rsidR="00EA6A47" w:rsidRDefault="00EA6A47" w:rsidP="00EA6A47">
      <w:r>
        <w:t xml:space="preserve">Only courses from other AACSB </w:t>
      </w:r>
      <w:r w:rsidR="007B5B3D">
        <w:t>a</w:t>
      </w:r>
      <w:r>
        <w:t xml:space="preserve">ccredited </w:t>
      </w:r>
      <w:r w:rsidR="007B5B3D">
        <w:t>s</w:t>
      </w:r>
      <w:r>
        <w:t xml:space="preserve">chools </w:t>
      </w:r>
      <w:r w:rsidR="007B5B3D">
        <w:t xml:space="preserve">or nationally ranked liberal arts colleges </w:t>
      </w:r>
      <w:r>
        <w:t xml:space="preserve">will be accepted for </w:t>
      </w:r>
      <w:r w:rsidR="009843EB">
        <w:t>transfer</w:t>
      </w:r>
      <w:r w:rsidR="00C34AC9">
        <w:t xml:space="preserve"> (</w:t>
      </w:r>
      <w:r w:rsidR="00C34AC9" w:rsidRPr="00C34AC9">
        <w:rPr>
          <w:b/>
          <w:bCs/>
        </w:rPr>
        <w:t>graduate and undergraduate courses are eligible for advance standing</w:t>
      </w:r>
      <w:r w:rsidR="00C34AC9">
        <w:t>)</w:t>
      </w:r>
      <w:r w:rsidR="009843EB">
        <w:t xml:space="preserve">. </w:t>
      </w:r>
      <w:r w:rsidR="000F26D2">
        <w:t xml:space="preserve">Credits proposed for transfer from a foreign institution must have an equivalent accreditation. </w:t>
      </w:r>
      <w:r w:rsidR="00C34AC9">
        <w:t xml:space="preserve">The courses will transfer on a </w:t>
      </w:r>
      <w:r w:rsidR="00C34AC9" w:rsidRPr="00C34AC9">
        <w:rPr>
          <w:b/>
          <w:bCs/>
        </w:rPr>
        <w:t>credit-for-credit basis</w:t>
      </w:r>
      <w:r w:rsidR="00C34AC9">
        <w:t xml:space="preserve"> </w:t>
      </w:r>
      <w:r w:rsidR="00A21813" w:rsidRPr="00A21813">
        <w:rPr>
          <w:b/>
          <w:bCs/>
        </w:rPr>
        <w:t xml:space="preserve">(3 for 3, 2 for 2, etc.) </w:t>
      </w:r>
      <w:r w:rsidR="00C34AC9" w:rsidRPr="00A21813">
        <w:rPr>
          <w:b/>
          <w:bCs/>
        </w:rPr>
        <w:t>based on the Rutgers courses (see list below</w:t>
      </w:r>
      <w:r w:rsidR="00C34AC9">
        <w:t xml:space="preserve">). </w:t>
      </w:r>
      <w:r w:rsidR="009953CA">
        <w:t>P</w:t>
      </w:r>
      <w:r w:rsidR="000F26D2">
        <w:t>rograms that require additional credits for graduation</w:t>
      </w:r>
      <w:r w:rsidR="009953CA" w:rsidRPr="009953CA">
        <w:t xml:space="preserve"> </w:t>
      </w:r>
      <w:r w:rsidR="009953CA">
        <w:t>have</w:t>
      </w:r>
      <w:r w:rsidR="009953CA" w:rsidRPr="009953CA">
        <w:t xml:space="preserve"> </w:t>
      </w:r>
      <w:r w:rsidR="009953CA">
        <w:t xml:space="preserve">a </w:t>
      </w:r>
      <w:r w:rsidR="009953CA" w:rsidRPr="00C34AC9">
        <w:rPr>
          <w:b/>
          <w:bCs/>
        </w:rPr>
        <w:t>maximum of 1</w:t>
      </w:r>
      <w:r w:rsidR="00515181">
        <w:rPr>
          <w:b/>
          <w:bCs/>
        </w:rPr>
        <w:t>2</w:t>
      </w:r>
      <w:r w:rsidR="00E8075C">
        <w:rPr>
          <w:b/>
          <w:bCs/>
        </w:rPr>
        <w:t xml:space="preserve"> </w:t>
      </w:r>
      <w:r w:rsidR="009953CA" w:rsidRPr="00C34AC9">
        <w:rPr>
          <w:b/>
          <w:bCs/>
        </w:rPr>
        <w:t>credits</w:t>
      </w:r>
      <w:r w:rsidR="009953CA" w:rsidRPr="009953CA">
        <w:t xml:space="preserve"> </w:t>
      </w:r>
      <w:r w:rsidR="009953CA">
        <w:t>that can be transferred</w:t>
      </w:r>
      <w:r w:rsidR="000F26D2">
        <w:t xml:space="preserve">. </w:t>
      </w:r>
      <w:r>
        <w:t>A</w:t>
      </w:r>
      <w:r w:rsidR="00A21813">
        <w:t>n unofficial transcript,</w:t>
      </w:r>
      <w:r>
        <w:t xml:space="preserve"> </w:t>
      </w:r>
      <w:r w:rsidR="00A21813">
        <w:t xml:space="preserve">a </w:t>
      </w:r>
      <w:r>
        <w:t>syllabus and</w:t>
      </w:r>
      <w:r w:rsidR="00F62E88">
        <w:t xml:space="preserve"> an official</w:t>
      </w:r>
      <w:r>
        <w:t xml:space="preserve"> course description or catalog</w:t>
      </w:r>
      <w:r w:rsidR="009843EB">
        <w:t xml:space="preserve"> link</w:t>
      </w:r>
      <w:r>
        <w:t xml:space="preserve"> must accompany this request.</w:t>
      </w:r>
      <w:r w:rsidR="00F33C6F" w:rsidRPr="00F33C6F">
        <w:rPr>
          <w:i/>
          <w:iCs/>
          <w:color w:val="1F497D"/>
        </w:rPr>
        <w:t xml:space="preserve"> </w:t>
      </w:r>
      <w:r>
        <w:t xml:space="preserve">Transfer credits are </w:t>
      </w:r>
      <w:r w:rsidRPr="00305A08">
        <w:rPr>
          <w:b/>
          <w:bCs/>
        </w:rPr>
        <w:t>not considered for courses</w:t>
      </w:r>
      <w:r>
        <w:t xml:space="preserve"> in which the student received </w:t>
      </w:r>
      <w:r w:rsidRPr="00305A08">
        <w:rPr>
          <w:b/>
          <w:bCs/>
        </w:rPr>
        <w:t>less than a B grade</w:t>
      </w:r>
      <w:r>
        <w:t xml:space="preserve"> or </w:t>
      </w:r>
      <w:r w:rsidR="00231DF7">
        <w:t>courses</w:t>
      </w:r>
      <w:r w:rsidR="00125618">
        <w:t xml:space="preserve"> </w:t>
      </w:r>
      <w:r w:rsidR="00231DF7">
        <w:t>which</w:t>
      </w:r>
      <w:r>
        <w:t xml:space="preserve"> </w:t>
      </w:r>
      <w:r w:rsidR="00125618">
        <w:t xml:space="preserve">are </w:t>
      </w:r>
      <w:r w:rsidR="00125618" w:rsidRPr="00305A08">
        <w:rPr>
          <w:b/>
          <w:bCs/>
        </w:rPr>
        <w:t>more than eight years old</w:t>
      </w:r>
      <w:r w:rsidR="009843EB">
        <w:t xml:space="preserve">. </w:t>
      </w:r>
    </w:p>
    <w:p w14:paraId="54FD1E50" w14:textId="0C59091E" w:rsidR="00EA6A47" w:rsidRDefault="009843EB" w:rsidP="00EA6A47">
      <w:r>
        <w:t>Program Name: ____________________________</w:t>
      </w:r>
    </w:p>
    <w:p w14:paraId="0D80CEE3" w14:textId="77777777" w:rsidR="00EA6A47" w:rsidRDefault="00EA6A47" w:rsidP="00EA6A47">
      <w:r>
        <w:t>Student Name: ____________________________</w:t>
      </w:r>
      <w:r w:rsidR="00EE3622">
        <w:t xml:space="preserve">_ Student ID #: _______________ </w:t>
      </w:r>
    </w:p>
    <w:p w14:paraId="218D9C8E" w14:textId="77777777" w:rsidR="00EA6A47" w:rsidRDefault="00EE3622" w:rsidP="00EA6A47">
      <w:r>
        <w:t>Phone:</w:t>
      </w:r>
      <w:r w:rsidR="00EA6A47">
        <w:t xml:space="preserve"> ________________________    </w:t>
      </w:r>
      <w:r>
        <w:t>Email</w:t>
      </w:r>
      <w:r w:rsidRPr="00EE3622">
        <w:t xml:space="preserve">: ________________________    </w:t>
      </w:r>
    </w:p>
    <w:p w14:paraId="50BBAF01" w14:textId="77777777" w:rsidR="00EA6A47" w:rsidRDefault="00EA6A47" w:rsidP="00EA6A47">
      <w:r>
        <w:t xml:space="preserve">Name of Transfer School: __________________________________________________ </w:t>
      </w:r>
    </w:p>
    <w:p w14:paraId="4B3594C7" w14:textId="77777777" w:rsidR="00EA6A47" w:rsidRPr="009843EB" w:rsidRDefault="00EA6A47" w:rsidP="00EA6A47">
      <w:pPr>
        <w:rPr>
          <w:b/>
        </w:rPr>
      </w:pPr>
      <w:r>
        <w:t xml:space="preserve"> </w:t>
      </w:r>
      <w:r w:rsidR="009843EB" w:rsidRPr="009843EB">
        <w:rPr>
          <w:b/>
          <w:highlight w:val="yellow"/>
        </w:rPr>
        <w:t>TRANSFER CREDITS TAKEN AT ANOTHER INSTITUTION:</w:t>
      </w:r>
      <w:r w:rsidR="009843EB" w:rsidRPr="009843EB">
        <w:rPr>
          <w:b/>
        </w:rPr>
        <w:t xml:space="preserve"> </w:t>
      </w:r>
    </w:p>
    <w:tbl>
      <w:tblPr>
        <w:tblStyle w:val="TableGrid"/>
        <w:tblW w:w="11245" w:type="dxa"/>
        <w:tblInd w:w="-185" w:type="dxa"/>
        <w:tblLook w:val="04A0" w:firstRow="1" w:lastRow="0" w:firstColumn="1" w:lastColumn="0" w:noHBand="0" w:noVBand="1"/>
      </w:tblPr>
      <w:tblGrid>
        <w:gridCol w:w="3600"/>
        <w:gridCol w:w="5940"/>
        <w:gridCol w:w="1705"/>
      </w:tblGrid>
      <w:tr w:rsidR="004735FB" w14:paraId="07CAE92F" w14:textId="77777777" w:rsidTr="003A1631">
        <w:trPr>
          <w:trHeight w:val="827"/>
        </w:trPr>
        <w:tc>
          <w:tcPr>
            <w:tcW w:w="3600" w:type="dxa"/>
          </w:tcPr>
          <w:p w14:paraId="619960D8" w14:textId="403778F3" w:rsidR="00EE3622" w:rsidRPr="00EE3622" w:rsidRDefault="00EE3622" w:rsidP="00EE3622">
            <w:pPr>
              <w:jc w:val="center"/>
              <w:rPr>
                <w:b/>
              </w:rPr>
            </w:pPr>
            <w:r w:rsidRPr="00EE3622">
              <w:rPr>
                <w:b/>
              </w:rPr>
              <w:t>Number &amp; Name of course taken at another institution</w:t>
            </w:r>
            <w:r w:rsidR="004735FB">
              <w:rPr>
                <w:b/>
              </w:rPr>
              <w:t xml:space="preserve"> or program</w:t>
            </w:r>
            <w:r w:rsidR="005B2882">
              <w:rPr>
                <w:b/>
              </w:rPr>
              <w:t xml:space="preserve"> (Graduate or Undergraduate </w:t>
            </w:r>
            <w:proofErr w:type="spellStart"/>
            <w:r w:rsidR="005B2882">
              <w:rPr>
                <w:b/>
              </w:rPr>
              <w:t>Coruse</w:t>
            </w:r>
            <w:proofErr w:type="spellEnd"/>
            <w:r w:rsidR="005B2882">
              <w:rPr>
                <w:b/>
              </w:rPr>
              <w:t>)</w:t>
            </w:r>
          </w:p>
        </w:tc>
        <w:tc>
          <w:tcPr>
            <w:tcW w:w="5940" w:type="dxa"/>
          </w:tcPr>
          <w:p w14:paraId="54253468" w14:textId="13D76205" w:rsidR="00EE3622" w:rsidRPr="00EE3622" w:rsidRDefault="00EE3622" w:rsidP="00231DF7">
            <w:pPr>
              <w:jc w:val="center"/>
              <w:rPr>
                <w:b/>
              </w:rPr>
            </w:pPr>
            <w:r w:rsidRPr="00EE3622">
              <w:rPr>
                <w:b/>
              </w:rPr>
              <w:t>Number &amp; Name of Course at R</w:t>
            </w:r>
            <w:r w:rsidR="00231DF7">
              <w:rPr>
                <w:b/>
              </w:rPr>
              <w:t xml:space="preserve">BS </w:t>
            </w:r>
            <w:r w:rsidRPr="00EE3622">
              <w:rPr>
                <w:b/>
              </w:rPr>
              <w:t xml:space="preserve">(equivalent course) </w:t>
            </w:r>
          </w:p>
        </w:tc>
        <w:tc>
          <w:tcPr>
            <w:tcW w:w="1705" w:type="dxa"/>
          </w:tcPr>
          <w:p w14:paraId="32584FE0" w14:textId="77777777" w:rsidR="00EE3622" w:rsidRPr="00EE3622" w:rsidRDefault="00EE3622" w:rsidP="00EE3622">
            <w:pPr>
              <w:jc w:val="center"/>
              <w:rPr>
                <w:b/>
                <w:color w:val="FF0000"/>
              </w:rPr>
            </w:pPr>
            <w:r w:rsidRPr="00EE3622">
              <w:rPr>
                <w:b/>
                <w:color w:val="FF0000"/>
              </w:rPr>
              <w:t>For Office Use Only:</w:t>
            </w:r>
          </w:p>
          <w:p w14:paraId="00FD12E7" w14:textId="77777777" w:rsidR="00EE3622" w:rsidRDefault="00EE3622" w:rsidP="00EE3622">
            <w:pPr>
              <w:jc w:val="center"/>
            </w:pPr>
            <w:r>
              <w:t>Approval/Denial</w:t>
            </w:r>
          </w:p>
        </w:tc>
      </w:tr>
      <w:tr w:rsidR="004735FB" w:rsidRPr="009E54F2" w14:paraId="152A5945" w14:textId="77777777" w:rsidTr="003A1631">
        <w:tc>
          <w:tcPr>
            <w:tcW w:w="3600" w:type="dxa"/>
          </w:tcPr>
          <w:p w14:paraId="0E606B92" w14:textId="77777777" w:rsidR="004735FB" w:rsidRPr="009E54F2" w:rsidRDefault="004735FB" w:rsidP="004735FB">
            <w:pPr>
              <w:rPr>
                <w:rFonts w:cstheme="minorHAnsi"/>
              </w:rPr>
            </w:pPr>
          </w:p>
        </w:tc>
        <w:tc>
          <w:tcPr>
            <w:tcW w:w="5940" w:type="dxa"/>
          </w:tcPr>
          <w:p w14:paraId="240B878F" w14:textId="24C5DD1E" w:rsidR="004735FB" w:rsidRPr="009E54F2" w:rsidRDefault="004735FB" w:rsidP="004735FB">
            <w:pPr>
              <w:rPr>
                <w:rFonts w:cstheme="minorHAnsi"/>
              </w:rPr>
            </w:pPr>
            <w:r w:rsidRPr="009E54F2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2:390:587 Financial Management (3 Credits)</w:t>
            </w:r>
          </w:p>
        </w:tc>
        <w:tc>
          <w:tcPr>
            <w:tcW w:w="1705" w:type="dxa"/>
          </w:tcPr>
          <w:p w14:paraId="695C4E07" w14:textId="77777777" w:rsidR="004735FB" w:rsidRPr="009E54F2" w:rsidRDefault="004735FB" w:rsidP="004735FB">
            <w:pPr>
              <w:rPr>
                <w:rFonts w:cstheme="minorHAnsi"/>
              </w:rPr>
            </w:pPr>
          </w:p>
        </w:tc>
      </w:tr>
      <w:tr w:rsidR="004735FB" w:rsidRPr="009E54F2" w14:paraId="1035818F" w14:textId="77777777" w:rsidTr="003A1631">
        <w:tc>
          <w:tcPr>
            <w:tcW w:w="3600" w:type="dxa"/>
          </w:tcPr>
          <w:p w14:paraId="14AF6B75" w14:textId="77777777" w:rsidR="004735FB" w:rsidRPr="009E54F2" w:rsidRDefault="004735FB" w:rsidP="004735FB">
            <w:pPr>
              <w:rPr>
                <w:rFonts w:cstheme="minorHAnsi"/>
              </w:rPr>
            </w:pPr>
          </w:p>
        </w:tc>
        <w:tc>
          <w:tcPr>
            <w:tcW w:w="5940" w:type="dxa"/>
          </w:tcPr>
          <w:p w14:paraId="28BA349B" w14:textId="27EA42FE" w:rsidR="004735FB" w:rsidRPr="009E54F2" w:rsidRDefault="004735FB" w:rsidP="004735FB">
            <w:pPr>
              <w:rPr>
                <w:rFonts w:cstheme="minorHAnsi"/>
              </w:rPr>
            </w:pPr>
            <w:r w:rsidRPr="009E54F2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2:223:581 Managerial Economic Anal</w:t>
            </w:r>
            <w:r w:rsidR="00515181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ysis</w:t>
            </w:r>
            <w:r w:rsidRPr="009E54F2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(3 Credits)</w:t>
            </w:r>
          </w:p>
        </w:tc>
        <w:tc>
          <w:tcPr>
            <w:tcW w:w="1705" w:type="dxa"/>
          </w:tcPr>
          <w:p w14:paraId="0A80F4A1" w14:textId="77777777" w:rsidR="004735FB" w:rsidRPr="009E54F2" w:rsidRDefault="004735FB" w:rsidP="004735FB">
            <w:pPr>
              <w:rPr>
                <w:rFonts w:cstheme="minorHAnsi"/>
              </w:rPr>
            </w:pPr>
          </w:p>
        </w:tc>
      </w:tr>
      <w:tr w:rsidR="004735FB" w:rsidRPr="009E54F2" w14:paraId="38F6D62B" w14:textId="77777777" w:rsidTr="003A1631">
        <w:tc>
          <w:tcPr>
            <w:tcW w:w="3600" w:type="dxa"/>
          </w:tcPr>
          <w:p w14:paraId="3FB5C805" w14:textId="77777777" w:rsidR="004735FB" w:rsidRPr="009E54F2" w:rsidRDefault="004735FB" w:rsidP="004735FB">
            <w:pPr>
              <w:rPr>
                <w:rFonts w:cstheme="minorHAnsi"/>
              </w:rPr>
            </w:pPr>
          </w:p>
        </w:tc>
        <w:tc>
          <w:tcPr>
            <w:tcW w:w="5940" w:type="dxa"/>
          </w:tcPr>
          <w:p w14:paraId="3BC73A8A" w14:textId="3414156B" w:rsidR="004735FB" w:rsidRPr="009E54F2" w:rsidRDefault="004735FB" w:rsidP="004735FB">
            <w:pPr>
              <w:rPr>
                <w:rFonts w:cstheme="minorHAnsi"/>
              </w:rPr>
            </w:pPr>
            <w:r w:rsidRPr="009E54F2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2:620:</w:t>
            </w:r>
            <w:r w:rsidR="000B0AD5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85</w:t>
            </w:r>
            <w:r w:rsidRPr="009E54F2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Organization Behavior (3 Credits)</w:t>
            </w:r>
          </w:p>
        </w:tc>
        <w:tc>
          <w:tcPr>
            <w:tcW w:w="1705" w:type="dxa"/>
          </w:tcPr>
          <w:p w14:paraId="651D87FD" w14:textId="77777777" w:rsidR="004735FB" w:rsidRPr="009E54F2" w:rsidRDefault="004735FB" w:rsidP="004735FB">
            <w:pPr>
              <w:rPr>
                <w:rFonts w:cstheme="minorHAnsi"/>
              </w:rPr>
            </w:pPr>
          </w:p>
        </w:tc>
      </w:tr>
      <w:tr w:rsidR="004735FB" w:rsidRPr="009E54F2" w14:paraId="430113DD" w14:textId="77777777" w:rsidTr="003A1631">
        <w:tc>
          <w:tcPr>
            <w:tcW w:w="3600" w:type="dxa"/>
          </w:tcPr>
          <w:p w14:paraId="053F5218" w14:textId="77777777" w:rsidR="004735FB" w:rsidRPr="009E54F2" w:rsidRDefault="004735FB" w:rsidP="004735FB">
            <w:pPr>
              <w:rPr>
                <w:rFonts w:cstheme="minorHAnsi"/>
              </w:rPr>
            </w:pPr>
          </w:p>
        </w:tc>
        <w:tc>
          <w:tcPr>
            <w:tcW w:w="5940" w:type="dxa"/>
          </w:tcPr>
          <w:p w14:paraId="693D0F86" w14:textId="2F4A2FF3" w:rsidR="004735FB" w:rsidRPr="009E54F2" w:rsidRDefault="004735FB" w:rsidP="004735FB">
            <w:pPr>
              <w:rPr>
                <w:rFonts w:cstheme="minorHAnsi"/>
              </w:rPr>
            </w:pPr>
            <w:r w:rsidRPr="009E54F2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22:630:586 Marketing </w:t>
            </w:r>
            <w:r w:rsidR="00DA2CAA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anagement</w:t>
            </w:r>
            <w:r w:rsidRPr="009E54F2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(3 Credits)</w:t>
            </w:r>
          </w:p>
        </w:tc>
        <w:tc>
          <w:tcPr>
            <w:tcW w:w="1705" w:type="dxa"/>
          </w:tcPr>
          <w:p w14:paraId="66897958" w14:textId="77777777" w:rsidR="004735FB" w:rsidRPr="009E54F2" w:rsidRDefault="004735FB" w:rsidP="004735FB">
            <w:pPr>
              <w:rPr>
                <w:rFonts w:cstheme="minorHAnsi"/>
              </w:rPr>
            </w:pPr>
          </w:p>
        </w:tc>
      </w:tr>
      <w:tr w:rsidR="004735FB" w:rsidRPr="009E54F2" w14:paraId="3B2A2635" w14:textId="77777777" w:rsidTr="003A1631">
        <w:tc>
          <w:tcPr>
            <w:tcW w:w="3600" w:type="dxa"/>
          </w:tcPr>
          <w:p w14:paraId="5521672E" w14:textId="77777777" w:rsidR="004735FB" w:rsidRPr="009E54F2" w:rsidRDefault="004735FB" w:rsidP="004735FB">
            <w:pPr>
              <w:rPr>
                <w:rFonts w:cstheme="minorHAnsi"/>
              </w:rPr>
            </w:pPr>
          </w:p>
        </w:tc>
        <w:tc>
          <w:tcPr>
            <w:tcW w:w="5940" w:type="dxa"/>
          </w:tcPr>
          <w:p w14:paraId="7D8032C3" w14:textId="364EDECD" w:rsidR="004735FB" w:rsidRPr="009E54F2" w:rsidRDefault="004735FB" w:rsidP="004735FB">
            <w:pPr>
              <w:rPr>
                <w:rFonts w:cstheme="minorHAnsi"/>
              </w:rPr>
            </w:pPr>
            <w:r w:rsidRPr="009E54F2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2:</w:t>
            </w:r>
            <w:r w:rsidR="00E8075C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10</w:t>
            </w:r>
            <w:r w:rsidRPr="009E54F2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:510 Business Law</w:t>
            </w:r>
            <w:r w:rsidR="00E8075C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: Regulatory and Governance Landscape </w:t>
            </w:r>
            <w:r w:rsidR="003A1631">
              <w:rPr>
                <w:rFonts w:cstheme="minorHAnsi"/>
                <w:color w:val="1A1A1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(3 credits)</w:t>
            </w:r>
          </w:p>
        </w:tc>
        <w:tc>
          <w:tcPr>
            <w:tcW w:w="1705" w:type="dxa"/>
          </w:tcPr>
          <w:p w14:paraId="3A2867FD" w14:textId="77777777" w:rsidR="004735FB" w:rsidRPr="009E54F2" w:rsidRDefault="004735FB" w:rsidP="004735FB">
            <w:pPr>
              <w:rPr>
                <w:rFonts w:cstheme="minorHAnsi"/>
              </w:rPr>
            </w:pPr>
          </w:p>
        </w:tc>
      </w:tr>
      <w:tr w:rsidR="004735FB" w:rsidRPr="009E54F2" w14:paraId="2AF3D189" w14:textId="77777777" w:rsidTr="003A1631">
        <w:tc>
          <w:tcPr>
            <w:tcW w:w="3600" w:type="dxa"/>
          </w:tcPr>
          <w:p w14:paraId="5B089C2A" w14:textId="77777777" w:rsidR="004735FB" w:rsidRPr="009E54F2" w:rsidRDefault="004735FB" w:rsidP="004735FB">
            <w:pPr>
              <w:rPr>
                <w:rFonts w:cstheme="minorHAnsi"/>
              </w:rPr>
            </w:pPr>
          </w:p>
        </w:tc>
        <w:tc>
          <w:tcPr>
            <w:tcW w:w="5940" w:type="dxa"/>
          </w:tcPr>
          <w:p w14:paraId="745BDA16" w14:textId="50F877F7" w:rsidR="004735FB" w:rsidRPr="009E54F2" w:rsidRDefault="004735FB" w:rsidP="004735FB">
            <w:pPr>
              <w:rPr>
                <w:rFonts w:cstheme="minorHAnsi"/>
              </w:rPr>
            </w:pPr>
          </w:p>
        </w:tc>
        <w:tc>
          <w:tcPr>
            <w:tcW w:w="1705" w:type="dxa"/>
          </w:tcPr>
          <w:p w14:paraId="02CA6E3D" w14:textId="77777777" w:rsidR="004735FB" w:rsidRPr="009E54F2" w:rsidRDefault="004735FB" w:rsidP="004735FB">
            <w:pPr>
              <w:rPr>
                <w:rFonts w:cstheme="minorHAnsi"/>
              </w:rPr>
            </w:pPr>
          </w:p>
        </w:tc>
      </w:tr>
    </w:tbl>
    <w:p w14:paraId="6076ABAD" w14:textId="77777777" w:rsidR="00A3412E" w:rsidRPr="009843EB" w:rsidRDefault="00EA6A47">
      <w:pPr>
        <w:rPr>
          <w:sz w:val="20"/>
          <w:szCs w:val="20"/>
        </w:rPr>
      </w:pPr>
      <w:r w:rsidRPr="00EE3622">
        <w:rPr>
          <w:sz w:val="20"/>
          <w:szCs w:val="20"/>
        </w:rPr>
        <w:t>A list of accredited i</w:t>
      </w:r>
      <w:r w:rsidR="00EE3622" w:rsidRPr="00EE3622">
        <w:rPr>
          <w:sz w:val="20"/>
          <w:szCs w:val="20"/>
        </w:rPr>
        <w:t xml:space="preserve">nstitutions can be found at:  </w:t>
      </w:r>
      <w:hyperlink r:id="rId5" w:history="1">
        <w:r w:rsidR="00EE3622" w:rsidRPr="00110E21">
          <w:rPr>
            <w:rStyle w:val="Hyperlink"/>
            <w:sz w:val="20"/>
            <w:szCs w:val="20"/>
          </w:rPr>
          <w:t>http://www.aacsb.edu/accreditation/accreditedmembers.asp</w:t>
        </w:r>
      </w:hyperlink>
      <w:r w:rsidRPr="00EE3622">
        <w:rPr>
          <w:sz w:val="20"/>
          <w:szCs w:val="20"/>
        </w:rPr>
        <w:t>.</w:t>
      </w:r>
      <w:r w:rsidR="00EE3622">
        <w:rPr>
          <w:sz w:val="20"/>
          <w:szCs w:val="20"/>
        </w:rPr>
        <w:t xml:space="preserve"> </w:t>
      </w:r>
    </w:p>
    <w:p w14:paraId="67D8F484" w14:textId="566400C4" w:rsidR="009843EB" w:rsidRDefault="009843EB" w:rsidP="000F26D2">
      <w:r>
        <w:t xml:space="preserve">Student Signature ______________________________________ Date: </w:t>
      </w:r>
      <w:r>
        <w:tab/>
        <w:t>____________</w:t>
      </w:r>
    </w:p>
    <w:p w14:paraId="09294F16" w14:textId="17921B7E" w:rsidR="009843EB" w:rsidRPr="009843EB" w:rsidRDefault="009843EB" w:rsidP="009843EB">
      <w:pPr>
        <w:rPr>
          <w:b/>
          <w:color w:val="FF0000"/>
        </w:rPr>
      </w:pPr>
      <w:r w:rsidRPr="009843EB">
        <w:rPr>
          <w:b/>
          <w:color w:val="FF0000"/>
        </w:rPr>
        <w:t>For Office Use Only:</w:t>
      </w:r>
    </w:p>
    <w:p w14:paraId="735382B3" w14:textId="4ACE32AE" w:rsidR="009843EB" w:rsidRDefault="009843EB" w:rsidP="009843EB">
      <w:r>
        <w:t>I approve the transfer of _______ credits:</w:t>
      </w:r>
      <w:r w:rsidR="000F26D2">
        <w:t xml:space="preserve">          </w:t>
      </w:r>
      <w:r>
        <w:t xml:space="preserve"> ______________________ </w:t>
      </w:r>
      <w:r>
        <w:tab/>
        <w:t>Date: ________</w:t>
      </w:r>
    </w:p>
    <w:p w14:paraId="65CA09B5" w14:textId="054F9277" w:rsidR="009843EB" w:rsidRDefault="009843EB" w:rsidP="009843EB">
      <w:r>
        <w:tab/>
      </w:r>
      <w:r>
        <w:tab/>
      </w:r>
      <w:r>
        <w:tab/>
      </w:r>
      <w:r>
        <w:tab/>
      </w:r>
      <w:r>
        <w:tab/>
      </w:r>
      <w:r>
        <w:tab/>
      </w:r>
      <w:r w:rsidR="000F26D2">
        <w:t xml:space="preserve">  </w:t>
      </w:r>
      <w:r>
        <w:t>Program Director</w:t>
      </w:r>
    </w:p>
    <w:sectPr w:rsidR="009843EB" w:rsidSect="00231DF7">
      <w:pgSz w:w="12240" w:h="15840"/>
      <w:pgMar w:top="432" w:right="720" w:bottom="1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ze1MDcyNDM0NTFQ0lEKTi0uzszPAykwrgUAwuikKCwAAAA="/>
  </w:docVars>
  <w:rsids>
    <w:rsidRoot w:val="00A3412E"/>
    <w:rsid w:val="00066A57"/>
    <w:rsid w:val="000B0AD5"/>
    <w:rsid w:val="000F26D2"/>
    <w:rsid w:val="00125618"/>
    <w:rsid w:val="00231DF7"/>
    <w:rsid w:val="00236CED"/>
    <w:rsid w:val="00305A08"/>
    <w:rsid w:val="003A1631"/>
    <w:rsid w:val="004735FB"/>
    <w:rsid w:val="004E0B6D"/>
    <w:rsid w:val="004E506D"/>
    <w:rsid w:val="00515181"/>
    <w:rsid w:val="005B2882"/>
    <w:rsid w:val="007B5B3D"/>
    <w:rsid w:val="00836C49"/>
    <w:rsid w:val="009843EB"/>
    <w:rsid w:val="009953CA"/>
    <w:rsid w:val="009E54F2"/>
    <w:rsid w:val="00A21813"/>
    <w:rsid w:val="00A3272D"/>
    <w:rsid w:val="00A3412E"/>
    <w:rsid w:val="00B4137A"/>
    <w:rsid w:val="00C34AC9"/>
    <w:rsid w:val="00D612F2"/>
    <w:rsid w:val="00D71963"/>
    <w:rsid w:val="00D955D0"/>
    <w:rsid w:val="00DA2CAA"/>
    <w:rsid w:val="00DC149D"/>
    <w:rsid w:val="00DF222E"/>
    <w:rsid w:val="00DF4AE8"/>
    <w:rsid w:val="00DF4C65"/>
    <w:rsid w:val="00E8075C"/>
    <w:rsid w:val="00EA6A47"/>
    <w:rsid w:val="00EE3622"/>
    <w:rsid w:val="00F33C6F"/>
    <w:rsid w:val="00F62E88"/>
    <w:rsid w:val="00FD2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44E87"/>
  <w15:chartTrackingRefBased/>
  <w15:docId w15:val="{9B2CAB9E-9DAF-4605-B2B7-A2D24B075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3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E362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aacsb.edu/accreditation/accreditedmembers.asp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Jenny</dc:creator>
  <cp:keywords/>
  <dc:description/>
  <cp:lastModifiedBy>Kendra Clarke</cp:lastModifiedBy>
  <cp:revision>2</cp:revision>
  <cp:lastPrinted>2021-03-31T15:49:00Z</cp:lastPrinted>
  <dcterms:created xsi:type="dcterms:W3CDTF">2026-01-07T21:27:00Z</dcterms:created>
  <dcterms:modified xsi:type="dcterms:W3CDTF">2026-01-07T21:27:00Z</dcterms:modified>
</cp:coreProperties>
</file>